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15210B" w14:textId="3ADCECB4" w:rsidR="00E57D4D" w:rsidRPr="00E57D4D" w:rsidRDefault="00E57D4D" w:rsidP="00547B56">
      <w:pPr>
        <w:rPr>
          <w:color w:val="FF0000"/>
        </w:rPr>
      </w:pPr>
      <w:r w:rsidRPr="00E57D4D">
        <w:rPr>
          <w:color w:val="FF0000"/>
        </w:rPr>
        <w:t>&lt;title&gt;Table Demo</w:t>
      </w:r>
    </w:p>
    <w:p w14:paraId="48718437" w14:textId="6ECF019C" w:rsidR="00E57D4D" w:rsidRPr="00E57D4D" w:rsidRDefault="00E57D4D" w:rsidP="00547B56">
      <w:pPr>
        <w:rPr>
          <w:color w:val="FF0000"/>
        </w:rPr>
      </w:pPr>
      <w:r w:rsidRPr="00E57D4D">
        <w:rPr>
          <w:color w:val="FF0000"/>
        </w:rPr>
        <w:t>&lt;h1&gt;Tabular Data</w:t>
      </w:r>
    </w:p>
    <w:p w14:paraId="167DBBA1" w14:textId="0DEDF4C9" w:rsidR="00E57D4D" w:rsidRPr="00E57D4D" w:rsidRDefault="00E57D4D" w:rsidP="00547B56">
      <w:pPr>
        <w:rPr>
          <w:color w:val="FF0000"/>
        </w:rPr>
      </w:pPr>
      <w:r w:rsidRPr="00E57D4D">
        <w:rPr>
          <w:color w:val="FF0000"/>
        </w:rPr>
        <w:t>&lt;p&gt;</w:t>
      </w:r>
    </w:p>
    <w:p w14:paraId="22689F9A" w14:textId="53865FC6" w:rsidR="00547B56" w:rsidRDefault="00547B56" w:rsidP="00547B56">
      <w:r>
        <w:t>Looking for the Best Canadian Web Hosting? We’ve reviewed the top Canadian web hosts and below you’ll find coupons and discounts for the Top Canadian Hosting providers.  More and more Canadians are looking for their website to be hosted in Canada to benefit from search engine rankings and to ensure their privacy is protected by Canadian laws.  If you’re a Canadian business looking for a suitable hosting provider then take a look at our list below of Canadian web hosts.</w:t>
      </w:r>
    </w:p>
    <w:p w14:paraId="22BFA09A" w14:textId="77777777" w:rsidR="00547B56" w:rsidRDefault="00547B56" w:rsidP="00547B56"/>
    <w:p w14:paraId="7D6F0B2F" w14:textId="64803447" w:rsidR="00E57D4D" w:rsidRDefault="00E57D4D" w:rsidP="00547B56"/>
    <w:tbl>
      <w:tblPr>
        <w:tblStyle w:val="TableGrid"/>
        <w:tblW w:w="0" w:type="auto"/>
        <w:tblLook w:val="04A0" w:firstRow="1" w:lastRow="0" w:firstColumn="1" w:lastColumn="0" w:noHBand="0" w:noVBand="1"/>
      </w:tblPr>
      <w:tblGrid>
        <w:gridCol w:w="1451"/>
        <w:gridCol w:w="1623"/>
        <w:gridCol w:w="1514"/>
        <w:gridCol w:w="1475"/>
        <w:gridCol w:w="1333"/>
        <w:gridCol w:w="1460"/>
      </w:tblGrid>
      <w:tr w:rsidR="00547B56" w14:paraId="4441A681" w14:textId="77777777" w:rsidTr="00547B56">
        <w:tc>
          <w:tcPr>
            <w:tcW w:w="1451" w:type="dxa"/>
          </w:tcPr>
          <w:p w14:paraId="6B68674E" w14:textId="77777777" w:rsidR="00547B56" w:rsidRDefault="00547B56" w:rsidP="00547B56">
            <w:pPr>
              <w:jc w:val="center"/>
            </w:pPr>
            <w:r>
              <w:t>Host Name</w:t>
            </w:r>
          </w:p>
        </w:tc>
        <w:tc>
          <w:tcPr>
            <w:tcW w:w="1623" w:type="dxa"/>
          </w:tcPr>
          <w:p w14:paraId="1F500BBB" w14:textId="77777777" w:rsidR="00547B56" w:rsidRDefault="00547B56" w:rsidP="00547B56">
            <w:pPr>
              <w:jc w:val="center"/>
            </w:pPr>
            <w:r>
              <w:t>Bandwidth</w:t>
            </w:r>
          </w:p>
        </w:tc>
        <w:tc>
          <w:tcPr>
            <w:tcW w:w="1514" w:type="dxa"/>
          </w:tcPr>
          <w:p w14:paraId="5CDECA17" w14:textId="77777777" w:rsidR="00547B56" w:rsidRDefault="00547B56" w:rsidP="00547B56">
            <w:pPr>
              <w:jc w:val="center"/>
            </w:pPr>
            <w:r>
              <w:t>Price</w:t>
            </w:r>
          </w:p>
        </w:tc>
        <w:tc>
          <w:tcPr>
            <w:tcW w:w="1475" w:type="dxa"/>
          </w:tcPr>
          <w:p w14:paraId="69FBC74B" w14:textId="77777777" w:rsidR="00547B56" w:rsidRDefault="00547B56" w:rsidP="00547B56">
            <w:pPr>
              <w:jc w:val="center"/>
            </w:pPr>
            <w:r>
              <w:t>Money Back</w:t>
            </w:r>
          </w:p>
        </w:tc>
        <w:tc>
          <w:tcPr>
            <w:tcW w:w="1333" w:type="dxa"/>
          </w:tcPr>
          <w:p w14:paraId="7B197A82" w14:textId="77777777" w:rsidR="00547B56" w:rsidRDefault="00547B56" w:rsidP="00547B56">
            <w:pPr>
              <w:jc w:val="center"/>
            </w:pPr>
            <w:r>
              <w:t>Coupon</w:t>
            </w:r>
          </w:p>
        </w:tc>
        <w:tc>
          <w:tcPr>
            <w:tcW w:w="1460" w:type="dxa"/>
          </w:tcPr>
          <w:p w14:paraId="1B7DCD82" w14:textId="77777777" w:rsidR="00547B56" w:rsidRDefault="00547B56" w:rsidP="00547B56">
            <w:pPr>
              <w:jc w:val="center"/>
            </w:pPr>
            <w:r>
              <w:t>Rating</w:t>
            </w:r>
          </w:p>
        </w:tc>
      </w:tr>
      <w:tr w:rsidR="00547B56" w14:paraId="215F1672" w14:textId="77777777" w:rsidTr="00547B56">
        <w:tc>
          <w:tcPr>
            <w:tcW w:w="1451" w:type="dxa"/>
          </w:tcPr>
          <w:p w14:paraId="259D7822" w14:textId="77777777" w:rsidR="00547B56" w:rsidRDefault="00547B56" w:rsidP="00547B56">
            <w:pPr>
              <w:jc w:val="center"/>
            </w:pPr>
            <w:proofErr w:type="spellStart"/>
            <w:r>
              <w:t>HostUpon</w:t>
            </w:r>
            <w:proofErr w:type="spellEnd"/>
          </w:p>
        </w:tc>
        <w:tc>
          <w:tcPr>
            <w:tcW w:w="1623" w:type="dxa"/>
          </w:tcPr>
          <w:p w14:paraId="25167EF4" w14:textId="77777777" w:rsidR="00547B56" w:rsidRDefault="00547B56" w:rsidP="00547B56">
            <w:pPr>
              <w:jc w:val="center"/>
            </w:pPr>
            <w:r>
              <w:t>Unlimited</w:t>
            </w:r>
          </w:p>
        </w:tc>
        <w:tc>
          <w:tcPr>
            <w:tcW w:w="1514" w:type="dxa"/>
          </w:tcPr>
          <w:p w14:paraId="6B111EDF" w14:textId="77777777" w:rsidR="00547B56" w:rsidRDefault="00547B56" w:rsidP="00547B56">
            <w:pPr>
              <w:jc w:val="center"/>
            </w:pPr>
            <w:r>
              <w:t>$3.68/mo</w:t>
            </w:r>
          </w:p>
        </w:tc>
        <w:tc>
          <w:tcPr>
            <w:tcW w:w="1475" w:type="dxa"/>
          </w:tcPr>
          <w:p w14:paraId="0ADA2EC0" w14:textId="77777777" w:rsidR="00547B56" w:rsidRDefault="00547B56" w:rsidP="00547B56">
            <w:pPr>
              <w:jc w:val="center"/>
            </w:pPr>
            <w:r>
              <w:t>30 days</w:t>
            </w:r>
          </w:p>
        </w:tc>
        <w:tc>
          <w:tcPr>
            <w:tcW w:w="1333" w:type="dxa"/>
          </w:tcPr>
          <w:p w14:paraId="6F403837" w14:textId="77777777" w:rsidR="00547B56" w:rsidRDefault="00547B56" w:rsidP="00547B56">
            <w:pPr>
              <w:jc w:val="center"/>
            </w:pPr>
            <w:r>
              <w:t>15% off</w:t>
            </w:r>
          </w:p>
        </w:tc>
        <w:tc>
          <w:tcPr>
            <w:tcW w:w="1460" w:type="dxa"/>
          </w:tcPr>
          <w:p w14:paraId="0DB9863A" w14:textId="77777777" w:rsidR="00547B56" w:rsidRDefault="00547B56" w:rsidP="00547B56">
            <w:pPr>
              <w:jc w:val="center"/>
            </w:pPr>
            <w:r>
              <w:t>5</w:t>
            </w:r>
          </w:p>
        </w:tc>
      </w:tr>
      <w:tr w:rsidR="00547B56" w14:paraId="5EA506F7" w14:textId="77777777" w:rsidTr="00547B56">
        <w:tc>
          <w:tcPr>
            <w:tcW w:w="1451" w:type="dxa"/>
          </w:tcPr>
          <w:p w14:paraId="57ECCFCE" w14:textId="77777777" w:rsidR="00547B56" w:rsidRDefault="00547B56" w:rsidP="00547B56">
            <w:pPr>
              <w:jc w:val="center"/>
            </w:pPr>
            <w:proofErr w:type="spellStart"/>
            <w:r>
              <w:t>BlueHost</w:t>
            </w:r>
            <w:proofErr w:type="spellEnd"/>
          </w:p>
        </w:tc>
        <w:tc>
          <w:tcPr>
            <w:tcW w:w="1623" w:type="dxa"/>
          </w:tcPr>
          <w:p w14:paraId="32ECFB1C" w14:textId="77777777" w:rsidR="00547B56" w:rsidRDefault="00547B56" w:rsidP="00547B56">
            <w:pPr>
              <w:jc w:val="center"/>
            </w:pPr>
            <w:r>
              <w:t>Unlimited</w:t>
            </w:r>
          </w:p>
        </w:tc>
        <w:tc>
          <w:tcPr>
            <w:tcW w:w="1514" w:type="dxa"/>
          </w:tcPr>
          <w:p w14:paraId="486A42E1" w14:textId="77777777" w:rsidR="00547B56" w:rsidRDefault="00547B56" w:rsidP="00547B56">
            <w:pPr>
              <w:jc w:val="center"/>
            </w:pPr>
            <w:r>
              <w:t>$6.99/mo</w:t>
            </w:r>
          </w:p>
        </w:tc>
        <w:tc>
          <w:tcPr>
            <w:tcW w:w="1475" w:type="dxa"/>
          </w:tcPr>
          <w:p w14:paraId="2F94862F" w14:textId="77777777" w:rsidR="00547B56" w:rsidRDefault="00547B56" w:rsidP="00547B56">
            <w:pPr>
              <w:jc w:val="center"/>
            </w:pPr>
            <w:r>
              <w:t>anytime</w:t>
            </w:r>
          </w:p>
        </w:tc>
        <w:tc>
          <w:tcPr>
            <w:tcW w:w="1333" w:type="dxa"/>
          </w:tcPr>
          <w:p w14:paraId="6FEC87BF" w14:textId="77777777" w:rsidR="00547B56" w:rsidRDefault="00547B56" w:rsidP="00547B56">
            <w:pPr>
              <w:jc w:val="center"/>
            </w:pPr>
            <w:r>
              <w:t>$3.95/mo*</w:t>
            </w:r>
          </w:p>
        </w:tc>
        <w:tc>
          <w:tcPr>
            <w:tcW w:w="1460" w:type="dxa"/>
          </w:tcPr>
          <w:p w14:paraId="60209FF3" w14:textId="77777777" w:rsidR="00547B56" w:rsidRDefault="00547B56" w:rsidP="00547B56">
            <w:pPr>
              <w:jc w:val="center"/>
            </w:pPr>
            <w:r>
              <w:t>3</w:t>
            </w:r>
          </w:p>
        </w:tc>
      </w:tr>
      <w:tr w:rsidR="00547B56" w14:paraId="582D8DED" w14:textId="77777777" w:rsidTr="00547B56">
        <w:tc>
          <w:tcPr>
            <w:tcW w:w="1451" w:type="dxa"/>
          </w:tcPr>
          <w:p w14:paraId="7C091BD3" w14:textId="77777777" w:rsidR="00547B56" w:rsidRDefault="00547B56" w:rsidP="00547B56">
            <w:pPr>
              <w:jc w:val="center"/>
            </w:pPr>
            <w:proofErr w:type="spellStart"/>
            <w:r>
              <w:t>FatCow</w:t>
            </w:r>
            <w:proofErr w:type="spellEnd"/>
          </w:p>
        </w:tc>
        <w:tc>
          <w:tcPr>
            <w:tcW w:w="1623" w:type="dxa"/>
          </w:tcPr>
          <w:p w14:paraId="047D75A7" w14:textId="77777777" w:rsidR="00547B56" w:rsidRDefault="00547B56" w:rsidP="00547B56">
            <w:pPr>
              <w:jc w:val="center"/>
            </w:pPr>
            <w:r>
              <w:t>Unlimited</w:t>
            </w:r>
          </w:p>
        </w:tc>
        <w:tc>
          <w:tcPr>
            <w:tcW w:w="1514" w:type="dxa"/>
          </w:tcPr>
          <w:p w14:paraId="5C172EDB" w14:textId="77777777" w:rsidR="00547B56" w:rsidRDefault="00547B56" w:rsidP="00547B56">
            <w:pPr>
              <w:jc w:val="center"/>
            </w:pPr>
            <w:r>
              <w:t>$3.15/mo</w:t>
            </w:r>
          </w:p>
        </w:tc>
        <w:tc>
          <w:tcPr>
            <w:tcW w:w="1475" w:type="dxa"/>
          </w:tcPr>
          <w:p w14:paraId="006D6154" w14:textId="77777777" w:rsidR="00547B56" w:rsidRDefault="00547B56" w:rsidP="00547B56">
            <w:pPr>
              <w:jc w:val="center"/>
            </w:pPr>
            <w:r>
              <w:t>30 days</w:t>
            </w:r>
          </w:p>
        </w:tc>
        <w:tc>
          <w:tcPr>
            <w:tcW w:w="1333" w:type="dxa"/>
          </w:tcPr>
          <w:p w14:paraId="7F3B77DA" w14:textId="77777777" w:rsidR="00547B56" w:rsidRDefault="00547B56" w:rsidP="00547B56">
            <w:pPr>
              <w:jc w:val="center"/>
            </w:pPr>
            <w:r>
              <w:t>50%</w:t>
            </w:r>
          </w:p>
        </w:tc>
        <w:tc>
          <w:tcPr>
            <w:tcW w:w="1460" w:type="dxa"/>
          </w:tcPr>
          <w:p w14:paraId="2771EA12" w14:textId="77777777" w:rsidR="00547B56" w:rsidRDefault="00547B56" w:rsidP="00547B56">
            <w:pPr>
              <w:jc w:val="center"/>
            </w:pPr>
            <w:r>
              <w:t>3</w:t>
            </w:r>
          </w:p>
        </w:tc>
      </w:tr>
      <w:tr w:rsidR="00547B56" w14:paraId="0A0526B8" w14:textId="77777777" w:rsidTr="00547B56">
        <w:tc>
          <w:tcPr>
            <w:tcW w:w="1451" w:type="dxa"/>
          </w:tcPr>
          <w:p w14:paraId="66AAB1AF" w14:textId="77777777" w:rsidR="00547B56" w:rsidRDefault="00547B56" w:rsidP="00547B56">
            <w:pPr>
              <w:jc w:val="center"/>
            </w:pPr>
            <w:r>
              <w:t>HostGator</w:t>
            </w:r>
          </w:p>
        </w:tc>
        <w:tc>
          <w:tcPr>
            <w:tcW w:w="1623" w:type="dxa"/>
          </w:tcPr>
          <w:p w14:paraId="3D6F78B1" w14:textId="77777777" w:rsidR="00547B56" w:rsidRDefault="00547B56" w:rsidP="00547B56">
            <w:pPr>
              <w:jc w:val="center"/>
            </w:pPr>
            <w:r>
              <w:t>Unlimited</w:t>
            </w:r>
          </w:p>
        </w:tc>
        <w:tc>
          <w:tcPr>
            <w:tcW w:w="1514" w:type="dxa"/>
          </w:tcPr>
          <w:p w14:paraId="7875EA46" w14:textId="77777777" w:rsidR="00547B56" w:rsidRDefault="00547B56" w:rsidP="00547B56">
            <w:pPr>
              <w:jc w:val="center"/>
            </w:pPr>
            <w:r>
              <w:t>$3.71/mo</w:t>
            </w:r>
          </w:p>
        </w:tc>
        <w:tc>
          <w:tcPr>
            <w:tcW w:w="1475" w:type="dxa"/>
          </w:tcPr>
          <w:p w14:paraId="5EA986AC" w14:textId="77777777" w:rsidR="00547B56" w:rsidRDefault="00547B56" w:rsidP="00547B56">
            <w:pPr>
              <w:jc w:val="center"/>
            </w:pPr>
            <w:r>
              <w:t>45 days</w:t>
            </w:r>
          </w:p>
        </w:tc>
        <w:tc>
          <w:tcPr>
            <w:tcW w:w="1333" w:type="dxa"/>
          </w:tcPr>
          <w:p w14:paraId="28A06F72" w14:textId="77777777" w:rsidR="00547B56" w:rsidRDefault="00547B56" w:rsidP="00547B56">
            <w:pPr>
              <w:jc w:val="center"/>
            </w:pPr>
            <w:r>
              <w:t>20%</w:t>
            </w:r>
          </w:p>
        </w:tc>
        <w:tc>
          <w:tcPr>
            <w:tcW w:w="1460" w:type="dxa"/>
          </w:tcPr>
          <w:p w14:paraId="2DE01EAA" w14:textId="77777777" w:rsidR="00547B56" w:rsidRDefault="00547B56" w:rsidP="00547B56">
            <w:pPr>
              <w:jc w:val="center"/>
            </w:pPr>
            <w:r>
              <w:t>4</w:t>
            </w:r>
          </w:p>
        </w:tc>
      </w:tr>
      <w:tr w:rsidR="00547B56" w14:paraId="2E78DC16" w14:textId="77777777" w:rsidTr="00547B56">
        <w:tc>
          <w:tcPr>
            <w:tcW w:w="1451" w:type="dxa"/>
          </w:tcPr>
          <w:p w14:paraId="02AB14D9" w14:textId="77777777" w:rsidR="00547B56" w:rsidRDefault="00547B56" w:rsidP="00547B56">
            <w:pPr>
              <w:jc w:val="center"/>
            </w:pPr>
            <w:proofErr w:type="spellStart"/>
            <w:r>
              <w:t>JustHost</w:t>
            </w:r>
            <w:proofErr w:type="spellEnd"/>
          </w:p>
        </w:tc>
        <w:tc>
          <w:tcPr>
            <w:tcW w:w="1623" w:type="dxa"/>
          </w:tcPr>
          <w:p w14:paraId="784B7E8D" w14:textId="77777777" w:rsidR="00547B56" w:rsidRDefault="00877877" w:rsidP="00547B56">
            <w:pPr>
              <w:jc w:val="center"/>
            </w:pPr>
            <w:r>
              <w:t>Unlimited</w:t>
            </w:r>
          </w:p>
        </w:tc>
        <w:tc>
          <w:tcPr>
            <w:tcW w:w="1514" w:type="dxa"/>
          </w:tcPr>
          <w:p w14:paraId="0342F07F" w14:textId="77777777" w:rsidR="00547B56" w:rsidRDefault="00547B56" w:rsidP="00547B56">
            <w:pPr>
              <w:jc w:val="center"/>
            </w:pPr>
            <w:r>
              <w:t>$6.95</w:t>
            </w:r>
          </w:p>
        </w:tc>
        <w:tc>
          <w:tcPr>
            <w:tcW w:w="1475" w:type="dxa"/>
          </w:tcPr>
          <w:p w14:paraId="3A10F9B3" w14:textId="77777777" w:rsidR="00547B56" w:rsidRDefault="00547B56" w:rsidP="00547B56">
            <w:pPr>
              <w:jc w:val="center"/>
            </w:pPr>
            <w:r>
              <w:t>anytime</w:t>
            </w:r>
          </w:p>
        </w:tc>
        <w:tc>
          <w:tcPr>
            <w:tcW w:w="1333" w:type="dxa"/>
          </w:tcPr>
          <w:p w14:paraId="38481F66" w14:textId="77777777" w:rsidR="00547B56" w:rsidRDefault="00547B56" w:rsidP="00547B56">
            <w:pPr>
              <w:jc w:val="center"/>
            </w:pPr>
            <w:r>
              <w:t>3.35/mo *</w:t>
            </w:r>
          </w:p>
        </w:tc>
        <w:tc>
          <w:tcPr>
            <w:tcW w:w="1460" w:type="dxa"/>
          </w:tcPr>
          <w:p w14:paraId="41E94E97" w14:textId="77777777" w:rsidR="00547B56" w:rsidRDefault="00547B56" w:rsidP="00547B56">
            <w:pPr>
              <w:jc w:val="center"/>
            </w:pPr>
            <w:r>
              <w:t>5</w:t>
            </w:r>
          </w:p>
        </w:tc>
      </w:tr>
      <w:tr w:rsidR="00547B56" w14:paraId="2D60B204" w14:textId="77777777" w:rsidTr="006E35C4">
        <w:tc>
          <w:tcPr>
            <w:tcW w:w="8856" w:type="dxa"/>
            <w:gridSpan w:val="6"/>
          </w:tcPr>
          <w:p w14:paraId="6D9FFAAD" w14:textId="77777777" w:rsidR="00547B56" w:rsidRDefault="00547B56" w:rsidP="00547B56">
            <w:r>
              <w:t>* limited to 3 months of service</w:t>
            </w:r>
          </w:p>
        </w:tc>
      </w:tr>
    </w:tbl>
    <w:p w14:paraId="7199FDF8" w14:textId="77777777" w:rsidR="00547B56" w:rsidRDefault="00547B56" w:rsidP="00547B56"/>
    <w:p w14:paraId="3BB10DFA" w14:textId="5FC2507D" w:rsidR="00547B56" w:rsidRDefault="00E57D4D" w:rsidP="00547B56">
      <w:r>
        <w:t>&lt;table&gt;</w:t>
      </w:r>
    </w:p>
    <w:p w14:paraId="256271F8" w14:textId="312E2EC7" w:rsidR="00E57D4D" w:rsidRDefault="00E57D4D" w:rsidP="00E57D4D">
      <w:pPr>
        <w:ind w:firstLine="720"/>
      </w:pPr>
      <w:r>
        <w:t>&lt;</w:t>
      </w:r>
      <w:proofErr w:type="spellStart"/>
      <w:r>
        <w:t>thead</w:t>
      </w:r>
      <w:proofErr w:type="spellEnd"/>
      <w:r>
        <w:t>&gt;</w:t>
      </w:r>
    </w:p>
    <w:p w14:paraId="53C54F66" w14:textId="14242F8F" w:rsidR="00E57D4D" w:rsidRDefault="00E57D4D" w:rsidP="00E57D4D">
      <w:pPr>
        <w:ind w:firstLine="720"/>
      </w:pPr>
      <w:r>
        <w:tab/>
        <w:t>&lt;tr&gt;</w:t>
      </w:r>
    </w:p>
    <w:p w14:paraId="4B414968" w14:textId="300F75B1" w:rsidR="00E57D4D" w:rsidRDefault="00E57D4D" w:rsidP="00E57D4D">
      <w:pPr>
        <w:ind w:firstLine="720"/>
      </w:pPr>
      <w:r>
        <w:tab/>
      </w:r>
      <w:r>
        <w:tab/>
        <w:t>&lt;</w:t>
      </w:r>
      <w:proofErr w:type="spellStart"/>
      <w:r>
        <w:t>th</w:t>
      </w:r>
      <w:proofErr w:type="spellEnd"/>
      <w:r>
        <w:t>&gt;Host Name&lt;/</w:t>
      </w:r>
      <w:proofErr w:type="spellStart"/>
      <w:r>
        <w:t>th</w:t>
      </w:r>
      <w:proofErr w:type="spellEnd"/>
      <w:r>
        <w:t>&gt;</w:t>
      </w:r>
    </w:p>
    <w:p w14:paraId="3547C50F" w14:textId="0696CFCA" w:rsidR="00E57D4D" w:rsidRDefault="00E57D4D" w:rsidP="00E57D4D">
      <w:pPr>
        <w:ind w:firstLine="720"/>
      </w:pPr>
      <w:r>
        <w:tab/>
      </w:r>
      <w:r>
        <w:tab/>
      </w:r>
      <w:r>
        <w:t>&lt;</w:t>
      </w:r>
      <w:proofErr w:type="spellStart"/>
      <w:r>
        <w:t>th</w:t>
      </w:r>
      <w:proofErr w:type="spellEnd"/>
      <w:r>
        <w:t>&gt;</w:t>
      </w:r>
      <w:r>
        <w:t>Bandwidth</w:t>
      </w:r>
      <w:r>
        <w:t>&lt;/</w:t>
      </w:r>
      <w:proofErr w:type="spellStart"/>
      <w:r>
        <w:t>th</w:t>
      </w:r>
      <w:proofErr w:type="spellEnd"/>
      <w:r>
        <w:t>&gt;</w:t>
      </w:r>
    </w:p>
    <w:p w14:paraId="5A4F5611" w14:textId="26C82BE6" w:rsidR="00E57D4D" w:rsidRDefault="00E57D4D" w:rsidP="00E57D4D">
      <w:pPr>
        <w:ind w:firstLine="720"/>
      </w:pPr>
      <w:r>
        <w:tab/>
      </w:r>
      <w:r>
        <w:tab/>
      </w:r>
      <w:r>
        <w:t>&lt;</w:t>
      </w:r>
      <w:proofErr w:type="spellStart"/>
      <w:r>
        <w:t>th</w:t>
      </w:r>
      <w:proofErr w:type="spellEnd"/>
      <w:r>
        <w:t>&gt;</w:t>
      </w:r>
      <w:r>
        <w:t>Price</w:t>
      </w:r>
      <w:r>
        <w:t>&lt;/</w:t>
      </w:r>
      <w:proofErr w:type="spellStart"/>
      <w:r>
        <w:t>th</w:t>
      </w:r>
      <w:proofErr w:type="spellEnd"/>
      <w:r>
        <w:t>&gt;</w:t>
      </w:r>
    </w:p>
    <w:p w14:paraId="666D7C49" w14:textId="3CF4AE47" w:rsidR="00E57D4D" w:rsidRDefault="00E57D4D" w:rsidP="00E57D4D">
      <w:pPr>
        <w:ind w:firstLine="720"/>
      </w:pPr>
      <w:r>
        <w:tab/>
      </w:r>
      <w:r>
        <w:tab/>
      </w:r>
      <w:r>
        <w:t>&lt;</w:t>
      </w:r>
      <w:proofErr w:type="spellStart"/>
      <w:r>
        <w:t>th</w:t>
      </w:r>
      <w:proofErr w:type="spellEnd"/>
      <w:r>
        <w:t>&gt;</w:t>
      </w:r>
      <w:r>
        <w:t>Money Back</w:t>
      </w:r>
      <w:r>
        <w:t>&lt;/</w:t>
      </w:r>
      <w:proofErr w:type="spellStart"/>
      <w:r>
        <w:t>th</w:t>
      </w:r>
      <w:proofErr w:type="spellEnd"/>
      <w:r>
        <w:t>&gt;</w:t>
      </w:r>
    </w:p>
    <w:p w14:paraId="1C9C78D2" w14:textId="02FC68B9" w:rsidR="00E57D4D" w:rsidRDefault="00E57D4D" w:rsidP="00E57D4D">
      <w:pPr>
        <w:ind w:firstLine="720"/>
      </w:pPr>
      <w:r>
        <w:tab/>
      </w:r>
      <w:r>
        <w:tab/>
      </w:r>
      <w:r>
        <w:t>&lt;</w:t>
      </w:r>
      <w:proofErr w:type="spellStart"/>
      <w:r>
        <w:t>th</w:t>
      </w:r>
      <w:proofErr w:type="spellEnd"/>
      <w:r>
        <w:t>&gt;</w:t>
      </w:r>
      <w:r>
        <w:t>Coupon</w:t>
      </w:r>
      <w:r>
        <w:t>&lt;/</w:t>
      </w:r>
      <w:proofErr w:type="spellStart"/>
      <w:r>
        <w:t>th</w:t>
      </w:r>
      <w:proofErr w:type="spellEnd"/>
      <w:r>
        <w:t>&gt;</w:t>
      </w:r>
    </w:p>
    <w:p w14:paraId="698875BA" w14:textId="581984FC" w:rsidR="00E57D4D" w:rsidRDefault="00E57D4D" w:rsidP="00E57D4D">
      <w:pPr>
        <w:ind w:firstLine="720"/>
      </w:pPr>
      <w:r>
        <w:tab/>
      </w:r>
      <w:r>
        <w:tab/>
      </w:r>
      <w:r>
        <w:t>&lt;</w:t>
      </w:r>
      <w:proofErr w:type="spellStart"/>
      <w:r>
        <w:t>th</w:t>
      </w:r>
      <w:proofErr w:type="spellEnd"/>
      <w:r>
        <w:t>&gt;</w:t>
      </w:r>
      <w:r>
        <w:t>Rating</w:t>
      </w:r>
      <w:r>
        <w:t>&lt;/</w:t>
      </w:r>
      <w:proofErr w:type="spellStart"/>
      <w:r>
        <w:t>th</w:t>
      </w:r>
      <w:proofErr w:type="spellEnd"/>
      <w:r>
        <w:t>&gt;</w:t>
      </w:r>
    </w:p>
    <w:p w14:paraId="2CB0B472" w14:textId="33194700" w:rsidR="00E57D4D" w:rsidRDefault="00E57D4D" w:rsidP="00E57D4D">
      <w:pPr>
        <w:ind w:firstLine="720"/>
      </w:pPr>
    </w:p>
    <w:p w14:paraId="3228CF2B" w14:textId="38C22B36" w:rsidR="00E57D4D" w:rsidRDefault="00E57D4D" w:rsidP="00E57D4D">
      <w:pPr>
        <w:ind w:firstLine="720"/>
      </w:pPr>
      <w:r>
        <w:tab/>
        <w:t>&lt;/tr&gt;</w:t>
      </w:r>
    </w:p>
    <w:p w14:paraId="068F9429" w14:textId="6A72FFB3" w:rsidR="00E57D4D" w:rsidRDefault="00E57D4D" w:rsidP="00E57D4D">
      <w:pPr>
        <w:ind w:firstLine="720"/>
      </w:pPr>
      <w:r>
        <w:t>&lt;/</w:t>
      </w:r>
      <w:proofErr w:type="spellStart"/>
      <w:r>
        <w:t>thead</w:t>
      </w:r>
      <w:proofErr w:type="spellEnd"/>
      <w:r>
        <w:t>&gt;</w:t>
      </w:r>
    </w:p>
    <w:p w14:paraId="58C860A6" w14:textId="77777777" w:rsidR="00E57D4D" w:rsidRDefault="00E57D4D" w:rsidP="00E57D4D">
      <w:pPr>
        <w:ind w:firstLine="720"/>
      </w:pPr>
    </w:p>
    <w:p w14:paraId="50F42F52" w14:textId="76AED567" w:rsidR="00E57D4D" w:rsidRDefault="00E57D4D" w:rsidP="00E57D4D">
      <w:r>
        <w:tab/>
        <w:t>&lt;</w:t>
      </w:r>
      <w:proofErr w:type="spellStart"/>
      <w:r>
        <w:t>tbody</w:t>
      </w:r>
      <w:proofErr w:type="spellEnd"/>
      <w:r>
        <w:t>&gt;</w:t>
      </w:r>
    </w:p>
    <w:p w14:paraId="2ADDBE59" w14:textId="6BC58A16" w:rsidR="00E57D4D" w:rsidRDefault="00E57D4D" w:rsidP="00E57D4D">
      <w:pPr>
        <w:ind w:firstLine="720"/>
      </w:pPr>
      <w:r>
        <w:tab/>
      </w:r>
      <w:r>
        <w:t>&lt;tr&gt;</w:t>
      </w:r>
    </w:p>
    <w:p w14:paraId="144F6BF3" w14:textId="31B7EE55" w:rsidR="00E57D4D" w:rsidRDefault="00E57D4D" w:rsidP="00E57D4D">
      <w:pPr>
        <w:ind w:firstLine="720"/>
      </w:pPr>
      <w:r>
        <w:tab/>
        <w:t>&lt;td&gt;</w:t>
      </w:r>
      <w:r w:rsidRPr="00E57D4D">
        <w:t xml:space="preserve"> </w:t>
      </w:r>
      <w:proofErr w:type="spellStart"/>
      <w:r>
        <w:t>HostUpon</w:t>
      </w:r>
      <w:proofErr w:type="spellEnd"/>
      <w:r>
        <w:t xml:space="preserve"> &lt;/td&gt;</w:t>
      </w:r>
    </w:p>
    <w:p w14:paraId="69D17184" w14:textId="55F30227" w:rsidR="00E57D4D" w:rsidRDefault="00E57D4D" w:rsidP="00E57D4D">
      <w:pPr>
        <w:ind w:firstLine="720"/>
      </w:pPr>
      <w:r>
        <w:tab/>
      </w:r>
      <w:r>
        <w:t>&lt;td&gt;</w:t>
      </w:r>
      <w:r w:rsidRPr="00E57D4D">
        <w:t xml:space="preserve"> </w:t>
      </w:r>
      <w:r>
        <w:t>Unlimited</w:t>
      </w:r>
      <w:r>
        <w:t xml:space="preserve"> </w:t>
      </w:r>
      <w:r>
        <w:t>&lt;/td&gt;</w:t>
      </w:r>
    </w:p>
    <w:p w14:paraId="79611389" w14:textId="6A0C8DC7" w:rsidR="00E57D4D" w:rsidRDefault="00E57D4D" w:rsidP="00E57D4D">
      <w:pPr>
        <w:ind w:firstLine="720"/>
      </w:pPr>
      <w:r>
        <w:tab/>
      </w:r>
      <w:r>
        <w:t>&lt;td&gt;$3.68/</w:t>
      </w:r>
      <w:proofErr w:type="spellStart"/>
      <w:r>
        <w:t>mo</w:t>
      </w:r>
      <w:proofErr w:type="spellEnd"/>
      <w:r>
        <w:t xml:space="preserve"> </w:t>
      </w:r>
      <w:r>
        <w:t>&lt;/td&gt;</w:t>
      </w:r>
    </w:p>
    <w:p w14:paraId="5B57FA58" w14:textId="409711FC" w:rsidR="00E57D4D" w:rsidRDefault="00E57D4D" w:rsidP="00E57D4D">
      <w:pPr>
        <w:ind w:firstLine="720"/>
      </w:pPr>
      <w:r>
        <w:tab/>
      </w:r>
      <w:r>
        <w:t>&lt;td&gt;30 days</w:t>
      </w:r>
      <w:r>
        <w:t xml:space="preserve"> </w:t>
      </w:r>
      <w:r>
        <w:t>&lt;/td&gt;</w:t>
      </w:r>
    </w:p>
    <w:p w14:paraId="393FE65E" w14:textId="6BC1983B" w:rsidR="00E57D4D" w:rsidRDefault="00E57D4D" w:rsidP="00E57D4D">
      <w:pPr>
        <w:ind w:firstLine="720"/>
      </w:pPr>
      <w:r>
        <w:tab/>
      </w:r>
      <w:r>
        <w:t>&lt;td&gt;15% off</w:t>
      </w:r>
      <w:r>
        <w:t xml:space="preserve"> </w:t>
      </w:r>
      <w:r>
        <w:t>&lt;/td&gt;</w:t>
      </w:r>
    </w:p>
    <w:p w14:paraId="10081E65" w14:textId="092DA6C4" w:rsidR="00E57D4D" w:rsidRDefault="00E57D4D" w:rsidP="00E57D4D">
      <w:pPr>
        <w:ind w:firstLine="720"/>
      </w:pPr>
      <w:r>
        <w:tab/>
      </w:r>
      <w:r>
        <w:t>&lt;td&gt;5&lt;/td&gt;</w:t>
      </w:r>
    </w:p>
    <w:p w14:paraId="17DC3281" w14:textId="31CF061E" w:rsidR="00E57D4D" w:rsidRDefault="00E57D4D" w:rsidP="00E57D4D">
      <w:pPr>
        <w:ind w:firstLine="720"/>
      </w:pPr>
      <w:r>
        <w:tab/>
        <w:t>&lt;/tr&gt;</w:t>
      </w:r>
    </w:p>
    <w:p w14:paraId="79435848" w14:textId="77777777" w:rsidR="00E57D4D" w:rsidRDefault="00E57D4D" w:rsidP="00E57D4D">
      <w:pPr>
        <w:ind w:firstLine="720"/>
      </w:pPr>
      <w:r>
        <w:tab/>
      </w:r>
      <w:r>
        <w:t>&lt;tr&gt;</w:t>
      </w:r>
    </w:p>
    <w:p w14:paraId="279EAEE1" w14:textId="2656E6E2" w:rsidR="00E57D4D" w:rsidRDefault="00E57D4D" w:rsidP="00E57D4D">
      <w:pPr>
        <w:ind w:firstLine="720"/>
      </w:pPr>
      <w:r>
        <w:tab/>
        <w:t>&lt;td&gt;</w:t>
      </w:r>
      <w:r w:rsidRPr="00E57D4D">
        <w:t xml:space="preserve"> </w:t>
      </w:r>
      <w:proofErr w:type="spellStart"/>
      <w:r>
        <w:t>BlueHost</w:t>
      </w:r>
      <w:proofErr w:type="spellEnd"/>
      <w:r>
        <w:t xml:space="preserve"> </w:t>
      </w:r>
      <w:r>
        <w:t>&lt;/td&gt;</w:t>
      </w:r>
    </w:p>
    <w:p w14:paraId="0DA7B6CC" w14:textId="1AD466E5" w:rsidR="00E57D4D" w:rsidRDefault="00E57D4D" w:rsidP="00E57D4D">
      <w:pPr>
        <w:ind w:firstLine="720"/>
      </w:pPr>
      <w:r>
        <w:tab/>
        <w:t>&lt;td&gt;</w:t>
      </w:r>
      <w:r w:rsidRPr="00E57D4D">
        <w:t xml:space="preserve"> </w:t>
      </w:r>
      <w:r>
        <w:t>Unlimited</w:t>
      </w:r>
      <w:r>
        <w:t xml:space="preserve"> </w:t>
      </w:r>
      <w:r>
        <w:t>&lt;/td&gt;</w:t>
      </w:r>
    </w:p>
    <w:p w14:paraId="761C6767" w14:textId="7389D682" w:rsidR="00E57D4D" w:rsidRDefault="00E57D4D" w:rsidP="00E57D4D">
      <w:pPr>
        <w:ind w:firstLine="720"/>
      </w:pPr>
      <w:r>
        <w:tab/>
        <w:t>&lt;td&gt;$6.99/</w:t>
      </w:r>
      <w:proofErr w:type="spellStart"/>
      <w:r>
        <w:t>mo</w:t>
      </w:r>
      <w:proofErr w:type="spellEnd"/>
      <w:r>
        <w:t xml:space="preserve"> </w:t>
      </w:r>
      <w:r>
        <w:t>&lt;/td&gt;</w:t>
      </w:r>
    </w:p>
    <w:p w14:paraId="3AB7DC92" w14:textId="21D72B52" w:rsidR="00E57D4D" w:rsidRDefault="00E57D4D" w:rsidP="00E57D4D">
      <w:pPr>
        <w:ind w:firstLine="720"/>
      </w:pPr>
      <w:r>
        <w:lastRenderedPageBreak/>
        <w:tab/>
        <w:t>&lt;td&gt;</w:t>
      </w:r>
      <w:r w:rsidR="00EB3C52" w:rsidRPr="00EB3C52">
        <w:t xml:space="preserve"> </w:t>
      </w:r>
      <w:r w:rsidR="00EB3C52">
        <w:t>anytime</w:t>
      </w:r>
      <w:r w:rsidR="00EB3C52">
        <w:t xml:space="preserve"> </w:t>
      </w:r>
      <w:r>
        <w:t>&lt;/td&gt;</w:t>
      </w:r>
    </w:p>
    <w:p w14:paraId="3A959426" w14:textId="6D702B47" w:rsidR="00E57D4D" w:rsidRDefault="00E57D4D" w:rsidP="00E57D4D">
      <w:pPr>
        <w:ind w:firstLine="720"/>
      </w:pPr>
      <w:r>
        <w:tab/>
        <w:t>&lt;td&gt;</w:t>
      </w:r>
      <w:r w:rsidR="00EB3C52">
        <w:t>$3.95/</w:t>
      </w:r>
      <w:proofErr w:type="spellStart"/>
      <w:r w:rsidR="00EB3C52">
        <w:t>mo</w:t>
      </w:r>
      <w:proofErr w:type="spellEnd"/>
      <w:r w:rsidR="00EB3C52">
        <w:t>*</w:t>
      </w:r>
      <w:r>
        <w:t>&lt;/td&gt;</w:t>
      </w:r>
    </w:p>
    <w:p w14:paraId="176137BF" w14:textId="3942C9FD" w:rsidR="00E57D4D" w:rsidRDefault="00E57D4D" w:rsidP="00E57D4D">
      <w:pPr>
        <w:ind w:firstLine="720"/>
      </w:pPr>
      <w:r>
        <w:tab/>
        <w:t>&lt;td&gt;</w:t>
      </w:r>
      <w:r w:rsidR="00EB3C52">
        <w:t>3</w:t>
      </w:r>
      <w:r>
        <w:t>&lt;/td&gt;</w:t>
      </w:r>
    </w:p>
    <w:p w14:paraId="07A447DF" w14:textId="77777777" w:rsidR="00E57D4D" w:rsidRDefault="00E57D4D" w:rsidP="00E57D4D">
      <w:pPr>
        <w:ind w:firstLine="720"/>
      </w:pPr>
      <w:r>
        <w:tab/>
        <w:t>&lt;/tr&gt;</w:t>
      </w:r>
    </w:p>
    <w:p w14:paraId="4465F34E" w14:textId="77777777" w:rsidR="00E57D4D" w:rsidRDefault="00E57D4D" w:rsidP="00E57D4D"/>
    <w:p w14:paraId="48A87D9B" w14:textId="77777777" w:rsidR="00E57D4D" w:rsidRDefault="00E57D4D" w:rsidP="00E57D4D">
      <w:pPr>
        <w:ind w:firstLine="720"/>
      </w:pPr>
      <w:r>
        <w:tab/>
      </w:r>
      <w:r>
        <w:t>&lt;tr&gt;</w:t>
      </w:r>
    </w:p>
    <w:p w14:paraId="02E76E17" w14:textId="53CE490E" w:rsidR="00E57D4D" w:rsidRDefault="00E57D4D" w:rsidP="00E57D4D">
      <w:pPr>
        <w:ind w:firstLine="720"/>
      </w:pPr>
      <w:r>
        <w:tab/>
        <w:t>&lt;td&gt;</w:t>
      </w:r>
      <w:proofErr w:type="spellStart"/>
      <w:r w:rsidR="00EB3C52">
        <w:t>FatCow</w:t>
      </w:r>
      <w:proofErr w:type="spellEnd"/>
      <w:r>
        <w:t>&lt;/td&gt;</w:t>
      </w:r>
    </w:p>
    <w:p w14:paraId="0377267A" w14:textId="40A2754E" w:rsidR="00E57D4D" w:rsidRDefault="00E57D4D" w:rsidP="00E57D4D">
      <w:pPr>
        <w:ind w:firstLine="720"/>
      </w:pPr>
      <w:r>
        <w:tab/>
        <w:t>&lt;td&gt;</w:t>
      </w:r>
      <w:r w:rsidRPr="00E57D4D">
        <w:t xml:space="preserve"> </w:t>
      </w:r>
      <w:r>
        <w:t>Unlimited</w:t>
      </w:r>
      <w:r>
        <w:t xml:space="preserve"> </w:t>
      </w:r>
      <w:r>
        <w:t>&lt;/td&gt;</w:t>
      </w:r>
    </w:p>
    <w:p w14:paraId="0D0BB9B1" w14:textId="060EC6AB" w:rsidR="00E57D4D" w:rsidRDefault="00E57D4D" w:rsidP="00E57D4D">
      <w:pPr>
        <w:ind w:firstLine="720"/>
      </w:pPr>
      <w:r>
        <w:tab/>
        <w:t>&lt;td&gt;</w:t>
      </w:r>
      <w:r w:rsidR="00EB3C52">
        <w:t>$3.15/</w:t>
      </w:r>
      <w:proofErr w:type="spellStart"/>
      <w:r w:rsidR="00EB3C52">
        <w:t>mo</w:t>
      </w:r>
      <w:proofErr w:type="spellEnd"/>
      <w:r>
        <w:t>&lt;/td&gt;</w:t>
      </w:r>
    </w:p>
    <w:p w14:paraId="15DF7B95" w14:textId="1E468176" w:rsidR="00E57D4D" w:rsidRDefault="00E57D4D" w:rsidP="00E57D4D">
      <w:pPr>
        <w:ind w:firstLine="720"/>
      </w:pPr>
      <w:r>
        <w:tab/>
        <w:t>&lt;td&gt;</w:t>
      </w:r>
      <w:r w:rsidR="00EB3C52">
        <w:t>30 days</w:t>
      </w:r>
      <w:r>
        <w:t>&lt;/td&gt;</w:t>
      </w:r>
    </w:p>
    <w:p w14:paraId="3994C7DE" w14:textId="7D6E2FE7" w:rsidR="00E57D4D" w:rsidRDefault="00E57D4D" w:rsidP="00E57D4D">
      <w:pPr>
        <w:ind w:firstLine="720"/>
      </w:pPr>
      <w:r>
        <w:tab/>
        <w:t>&lt;td&gt;</w:t>
      </w:r>
      <w:r w:rsidR="00EB3C52">
        <w:t>50%</w:t>
      </w:r>
      <w:r>
        <w:t>&lt;/td&gt;</w:t>
      </w:r>
    </w:p>
    <w:p w14:paraId="1BC46033" w14:textId="01F77B5C" w:rsidR="00E57D4D" w:rsidRDefault="00E57D4D" w:rsidP="00E57D4D">
      <w:pPr>
        <w:ind w:firstLine="720"/>
      </w:pPr>
      <w:r>
        <w:tab/>
        <w:t>&lt;td&gt;</w:t>
      </w:r>
      <w:r w:rsidR="00EB3C52">
        <w:t>3</w:t>
      </w:r>
      <w:r>
        <w:t>&lt;/td&gt;</w:t>
      </w:r>
    </w:p>
    <w:p w14:paraId="57AB421E" w14:textId="77777777" w:rsidR="00E57D4D" w:rsidRDefault="00E57D4D" w:rsidP="00E57D4D">
      <w:pPr>
        <w:ind w:firstLine="720"/>
      </w:pPr>
      <w:r>
        <w:tab/>
        <w:t>&lt;/tr&gt;</w:t>
      </w:r>
    </w:p>
    <w:p w14:paraId="60145E93" w14:textId="77777777" w:rsidR="00E57D4D" w:rsidRDefault="00E57D4D" w:rsidP="00E57D4D"/>
    <w:p w14:paraId="2E170154" w14:textId="77777777" w:rsidR="00E57D4D" w:rsidRDefault="00E57D4D" w:rsidP="00E57D4D">
      <w:pPr>
        <w:ind w:firstLine="720"/>
      </w:pPr>
      <w:r>
        <w:tab/>
      </w:r>
      <w:r>
        <w:t>&lt;tr&gt;</w:t>
      </w:r>
    </w:p>
    <w:p w14:paraId="439AD24D" w14:textId="7E015DC8" w:rsidR="00E57D4D" w:rsidRDefault="00E57D4D" w:rsidP="00E57D4D">
      <w:pPr>
        <w:ind w:firstLine="720"/>
      </w:pPr>
      <w:r>
        <w:tab/>
        <w:t>&lt;td&gt;</w:t>
      </w:r>
      <w:r w:rsidR="00EB3C52">
        <w:t>HostGator</w:t>
      </w:r>
      <w:r>
        <w:t>&lt;/td&gt;</w:t>
      </w:r>
    </w:p>
    <w:p w14:paraId="2582A532" w14:textId="22933D07" w:rsidR="00E57D4D" w:rsidRDefault="00E57D4D" w:rsidP="00E57D4D">
      <w:pPr>
        <w:ind w:firstLine="720"/>
      </w:pPr>
      <w:r>
        <w:tab/>
        <w:t>&lt;td&gt;</w:t>
      </w:r>
      <w:r w:rsidRPr="00E57D4D">
        <w:t xml:space="preserve"> </w:t>
      </w:r>
      <w:r>
        <w:t>Unlimited</w:t>
      </w:r>
      <w:r>
        <w:t xml:space="preserve"> </w:t>
      </w:r>
      <w:r>
        <w:t>&lt;/td&gt;</w:t>
      </w:r>
    </w:p>
    <w:p w14:paraId="2008451C" w14:textId="4D188F8A" w:rsidR="00E57D4D" w:rsidRDefault="00E57D4D" w:rsidP="00E57D4D">
      <w:pPr>
        <w:ind w:firstLine="720"/>
      </w:pPr>
      <w:r>
        <w:tab/>
        <w:t>&lt;td&gt;</w:t>
      </w:r>
      <w:r w:rsidR="00EB3C52">
        <w:t>$3.71/</w:t>
      </w:r>
      <w:proofErr w:type="spellStart"/>
      <w:r w:rsidR="00EB3C52">
        <w:t>mo</w:t>
      </w:r>
      <w:proofErr w:type="spellEnd"/>
      <w:r>
        <w:t>&lt;/td&gt;</w:t>
      </w:r>
    </w:p>
    <w:p w14:paraId="785003C2" w14:textId="12FF026A" w:rsidR="00E57D4D" w:rsidRDefault="00E57D4D" w:rsidP="00E57D4D">
      <w:pPr>
        <w:ind w:firstLine="720"/>
      </w:pPr>
      <w:r>
        <w:tab/>
        <w:t>&lt;td&gt;</w:t>
      </w:r>
      <w:r w:rsidR="00EB3C52">
        <w:t>45 days</w:t>
      </w:r>
      <w:r>
        <w:t>&lt;/td&gt;</w:t>
      </w:r>
    </w:p>
    <w:p w14:paraId="30AD1959" w14:textId="29DD335F" w:rsidR="00E57D4D" w:rsidRDefault="00E57D4D" w:rsidP="00E57D4D">
      <w:pPr>
        <w:ind w:firstLine="720"/>
      </w:pPr>
      <w:r>
        <w:tab/>
        <w:t>&lt;td&gt;</w:t>
      </w:r>
      <w:r w:rsidR="00EB3C52">
        <w:t>20%</w:t>
      </w:r>
      <w:r>
        <w:t>&lt;/td&gt;</w:t>
      </w:r>
    </w:p>
    <w:p w14:paraId="7BB22626" w14:textId="627F497C" w:rsidR="00E57D4D" w:rsidRDefault="00E57D4D" w:rsidP="00E57D4D">
      <w:pPr>
        <w:ind w:firstLine="720"/>
      </w:pPr>
      <w:r>
        <w:tab/>
        <w:t>&lt;td&gt;</w:t>
      </w:r>
      <w:r w:rsidR="00EB3C52">
        <w:t>4</w:t>
      </w:r>
      <w:r>
        <w:t>&lt;/td&gt;</w:t>
      </w:r>
    </w:p>
    <w:p w14:paraId="7C6E7032" w14:textId="77777777" w:rsidR="00E57D4D" w:rsidRDefault="00E57D4D" w:rsidP="00E57D4D">
      <w:pPr>
        <w:ind w:firstLine="720"/>
      </w:pPr>
      <w:r>
        <w:tab/>
        <w:t>&lt;/tr&gt;</w:t>
      </w:r>
    </w:p>
    <w:p w14:paraId="33D319B0" w14:textId="77777777" w:rsidR="00E57D4D" w:rsidRDefault="00E57D4D" w:rsidP="00E57D4D"/>
    <w:p w14:paraId="5500855D" w14:textId="77777777" w:rsidR="00E57D4D" w:rsidRDefault="00E57D4D" w:rsidP="00E57D4D">
      <w:pPr>
        <w:ind w:firstLine="720"/>
      </w:pPr>
      <w:r>
        <w:tab/>
      </w:r>
      <w:r>
        <w:t>&lt;tr&gt;</w:t>
      </w:r>
    </w:p>
    <w:p w14:paraId="100919E1" w14:textId="2C1AC8B2" w:rsidR="00E57D4D" w:rsidRDefault="00E57D4D" w:rsidP="00E57D4D">
      <w:pPr>
        <w:ind w:firstLine="720"/>
      </w:pPr>
      <w:r>
        <w:tab/>
        <w:t>&lt;td&gt;</w:t>
      </w:r>
      <w:proofErr w:type="spellStart"/>
      <w:r w:rsidR="00EB3C52">
        <w:t>JustHost</w:t>
      </w:r>
      <w:proofErr w:type="spellEnd"/>
      <w:r>
        <w:t>&lt;/td&gt;</w:t>
      </w:r>
    </w:p>
    <w:p w14:paraId="48327F17" w14:textId="5CBFC1D4" w:rsidR="00E57D4D" w:rsidRDefault="00E57D4D" w:rsidP="00E57D4D">
      <w:pPr>
        <w:ind w:firstLine="720"/>
      </w:pPr>
      <w:r>
        <w:tab/>
        <w:t>&lt;td&gt;</w:t>
      </w:r>
      <w:r w:rsidRPr="00E57D4D">
        <w:t xml:space="preserve"> </w:t>
      </w:r>
      <w:r>
        <w:t>Unlimited</w:t>
      </w:r>
      <w:r>
        <w:t xml:space="preserve"> </w:t>
      </w:r>
      <w:r>
        <w:t>&lt;/td&gt;</w:t>
      </w:r>
    </w:p>
    <w:p w14:paraId="54427197" w14:textId="1504924E" w:rsidR="00E57D4D" w:rsidRDefault="00E57D4D" w:rsidP="00E57D4D">
      <w:pPr>
        <w:ind w:firstLine="720"/>
      </w:pPr>
      <w:r>
        <w:tab/>
        <w:t>&lt;td&gt;</w:t>
      </w:r>
      <w:r w:rsidR="00EB3C52">
        <w:t>$6.95</w:t>
      </w:r>
      <w:r>
        <w:t>&lt;/td&gt;</w:t>
      </w:r>
    </w:p>
    <w:p w14:paraId="140C9EB3" w14:textId="24E0476E" w:rsidR="00E57D4D" w:rsidRDefault="00E57D4D" w:rsidP="00E57D4D">
      <w:pPr>
        <w:ind w:firstLine="720"/>
      </w:pPr>
      <w:r>
        <w:tab/>
        <w:t>&lt;td&gt;</w:t>
      </w:r>
      <w:r w:rsidR="00EB3C52">
        <w:t>anytime</w:t>
      </w:r>
      <w:r>
        <w:t>&lt;/td&gt;</w:t>
      </w:r>
    </w:p>
    <w:p w14:paraId="433101A2" w14:textId="1FA2CA8E" w:rsidR="00E57D4D" w:rsidRDefault="00E57D4D" w:rsidP="00E57D4D">
      <w:pPr>
        <w:ind w:firstLine="720"/>
      </w:pPr>
      <w:r>
        <w:tab/>
        <w:t>&lt;td&gt;</w:t>
      </w:r>
      <w:r w:rsidR="00210EEF">
        <w:t>3.35/</w:t>
      </w:r>
      <w:proofErr w:type="spellStart"/>
      <w:r w:rsidR="00210EEF">
        <w:t>mo</w:t>
      </w:r>
      <w:proofErr w:type="spellEnd"/>
      <w:r w:rsidR="00210EEF">
        <w:t xml:space="preserve"> *</w:t>
      </w:r>
      <w:r>
        <w:t>&lt;/td&gt;</w:t>
      </w:r>
    </w:p>
    <w:p w14:paraId="4A187E11" w14:textId="5C6E5DEC" w:rsidR="00E57D4D" w:rsidRDefault="00E57D4D" w:rsidP="00E57D4D">
      <w:pPr>
        <w:ind w:firstLine="720"/>
      </w:pPr>
      <w:r>
        <w:tab/>
        <w:t>&lt;td&gt;</w:t>
      </w:r>
      <w:r w:rsidR="00210EEF">
        <w:t>5</w:t>
      </w:r>
      <w:r>
        <w:t>&lt;/td&gt;</w:t>
      </w:r>
    </w:p>
    <w:p w14:paraId="28A92054" w14:textId="77777777" w:rsidR="00E57D4D" w:rsidRDefault="00E57D4D" w:rsidP="00E57D4D">
      <w:pPr>
        <w:ind w:firstLine="720"/>
      </w:pPr>
      <w:r>
        <w:tab/>
        <w:t>&lt;/tr&gt;</w:t>
      </w:r>
    </w:p>
    <w:p w14:paraId="7B49FB4C" w14:textId="77777777" w:rsidR="00E57D4D" w:rsidRDefault="00E57D4D" w:rsidP="00E57D4D"/>
    <w:p w14:paraId="6E2A6CBC" w14:textId="603A8912" w:rsidR="00E57D4D" w:rsidRDefault="00E57D4D" w:rsidP="00E57D4D">
      <w:pPr>
        <w:ind w:firstLine="720"/>
      </w:pPr>
    </w:p>
    <w:p w14:paraId="2C3DC9E1" w14:textId="758A2DFE" w:rsidR="00E57D4D" w:rsidRDefault="00E57D4D" w:rsidP="00E57D4D"/>
    <w:p w14:paraId="59BB1A78" w14:textId="1A30AC5B" w:rsidR="00E57D4D" w:rsidRDefault="00E57D4D" w:rsidP="00E57D4D">
      <w:pPr>
        <w:ind w:firstLine="720"/>
      </w:pPr>
      <w:r>
        <w:t>&lt;/</w:t>
      </w:r>
      <w:proofErr w:type="spellStart"/>
      <w:r>
        <w:t>tbody</w:t>
      </w:r>
      <w:proofErr w:type="spellEnd"/>
      <w:r>
        <w:t>&gt;</w:t>
      </w:r>
    </w:p>
    <w:p w14:paraId="5850CFB0" w14:textId="77777777" w:rsidR="00E57D4D" w:rsidRDefault="00E57D4D" w:rsidP="00E57D4D">
      <w:pPr>
        <w:ind w:firstLine="720"/>
      </w:pPr>
    </w:p>
    <w:p w14:paraId="137669D6" w14:textId="212AB265" w:rsidR="00E57D4D" w:rsidRDefault="00E57D4D" w:rsidP="00E57D4D">
      <w:pPr>
        <w:ind w:firstLine="720"/>
      </w:pPr>
      <w:r>
        <w:t>&lt;</w:t>
      </w:r>
      <w:proofErr w:type="spellStart"/>
      <w:r>
        <w:t>tfoot</w:t>
      </w:r>
      <w:proofErr w:type="spellEnd"/>
      <w:r>
        <w:t>&gt;</w:t>
      </w:r>
    </w:p>
    <w:p w14:paraId="091F4296" w14:textId="28ED1C82" w:rsidR="00E57D4D" w:rsidRDefault="00E57D4D" w:rsidP="00E57D4D">
      <w:pPr>
        <w:ind w:firstLine="720"/>
      </w:pPr>
      <w:r>
        <w:tab/>
      </w:r>
      <w:r>
        <w:t>&lt;tr</w:t>
      </w:r>
      <w:r>
        <w:t>&gt;</w:t>
      </w:r>
    </w:p>
    <w:p w14:paraId="3BA67C45" w14:textId="16754E99" w:rsidR="00E57D4D" w:rsidRDefault="00E57D4D" w:rsidP="00E57D4D">
      <w:pPr>
        <w:ind w:firstLine="720"/>
      </w:pPr>
      <w:r>
        <w:tab/>
        <w:t>&lt;td</w:t>
      </w:r>
      <w:r w:rsidRPr="00E57D4D">
        <w:t xml:space="preserve"> </w:t>
      </w:r>
      <w:proofErr w:type="spellStart"/>
      <w:r w:rsidRPr="00E57D4D">
        <w:rPr>
          <w:color w:val="00B050"/>
        </w:rPr>
        <w:t>colspan</w:t>
      </w:r>
      <w:proofErr w:type="spellEnd"/>
      <w:r w:rsidRPr="00E57D4D">
        <w:rPr>
          <w:color w:val="00B050"/>
        </w:rPr>
        <w:t>=”6”</w:t>
      </w:r>
      <w:r>
        <w:t>&gt;*Limited to 3 months</w:t>
      </w:r>
      <w:r>
        <w:t xml:space="preserve"> &gt;&lt;/td&gt;</w:t>
      </w:r>
    </w:p>
    <w:p w14:paraId="0F4A21D4" w14:textId="77777777" w:rsidR="00E57D4D" w:rsidRDefault="00E57D4D" w:rsidP="00E57D4D">
      <w:pPr>
        <w:ind w:firstLine="720"/>
      </w:pPr>
      <w:r>
        <w:tab/>
        <w:t>&lt;/tr&gt;</w:t>
      </w:r>
    </w:p>
    <w:p w14:paraId="7E0A96DE" w14:textId="2A00715F" w:rsidR="00E57D4D" w:rsidRDefault="00E57D4D" w:rsidP="00E57D4D">
      <w:pPr>
        <w:ind w:firstLine="720"/>
      </w:pPr>
    </w:p>
    <w:p w14:paraId="4CEB7DE0" w14:textId="2F3C685B" w:rsidR="00E57D4D" w:rsidRDefault="00E57D4D" w:rsidP="00E57D4D">
      <w:pPr>
        <w:ind w:firstLine="720"/>
      </w:pPr>
      <w:r>
        <w:t>&lt;/</w:t>
      </w:r>
      <w:proofErr w:type="spellStart"/>
      <w:r>
        <w:t>tfoot</w:t>
      </w:r>
      <w:proofErr w:type="spellEnd"/>
      <w:r>
        <w:t>&gt;</w:t>
      </w:r>
    </w:p>
    <w:p w14:paraId="3B7C4798" w14:textId="29D37893" w:rsidR="00E57D4D" w:rsidRDefault="00E57D4D" w:rsidP="00E57D4D">
      <w:pPr>
        <w:ind w:firstLine="720"/>
      </w:pPr>
    </w:p>
    <w:p w14:paraId="30C55786" w14:textId="77777777" w:rsidR="00E57D4D" w:rsidRDefault="00E57D4D" w:rsidP="00E57D4D">
      <w:pPr>
        <w:ind w:firstLine="720"/>
      </w:pPr>
    </w:p>
    <w:p w14:paraId="15B0D27E" w14:textId="15E1BD90" w:rsidR="00E57D4D" w:rsidRDefault="00E57D4D" w:rsidP="00E57D4D">
      <w:r>
        <w:t>&lt;/table&gt;</w:t>
      </w:r>
    </w:p>
    <w:p w14:paraId="1031E8ED" w14:textId="65C174A2" w:rsidR="00E57D4D" w:rsidRDefault="00E57D4D" w:rsidP="00E57D4D"/>
    <w:p w14:paraId="49A44EF5" w14:textId="5E149DD3" w:rsidR="00E57D4D" w:rsidRDefault="00E57D4D" w:rsidP="00E57D4D">
      <w:r>
        <w:lastRenderedPageBreak/>
        <w:t xml:space="preserve">// </w:t>
      </w:r>
      <w:proofErr w:type="spellStart"/>
      <w:r>
        <w:t>colspan</w:t>
      </w:r>
      <w:proofErr w:type="spellEnd"/>
      <w:r>
        <w:t xml:space="preserve">=”6” it spans over the 6 rows </w:t>
      </w:r>
    </w:p>
    <w:sectPr w:rsidR="00E57D4D" w:rsidSect="0073535E">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Y1tjAytzQ1NTBQ0lEKTi0uzszPAykwrAUAWW4mRiwAAAA="/>
  </w:docVars>
  <w:rsids>
    <w:rsidRoot w:val="00547B56"/>
    <w:rsid w:val="00210EEF"/>
    <w:rsid w:val="003659E6"/>
    <w:rsid w:val="00547B56"/>
    <w:rsid w:val="0073535E"/>
    <w:rsid w:val="00877877"/>
    <w:rsid w:val="00E57D4D"/>
    <w:rsid w:val="00EB3C52"/>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2FBDB0"/>
  <w14:defaultImageDpi w14:val="300"/>
  <w15:docId w15:val="{5D763F2F-C495-4A9A-A0EB-5D88F6F6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D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47B56"/>
    <w:rPr>
      <w:color w:val="0000FF"/>
      <w:u w:val="single"/>
    </w:rPr>
  </w:style>
  <w:style w:type="paragraph" w:styleId="NormalWeb">
    <w:name w:val="Normal (Web)"/>
    <w:basedOn w:val="Normal"/>
    <w:uiPriority w:val="99"/>
    <w:unhideWhenUsed/>
    <w:rsid w:val="00547B56"/>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547B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7B56"/>
    <w:rPr>
      <w:rFonts w:ascii="Lucida Grande" w:hAnsi="Lucida Grande" w:cs="Lucida Grande"/>
      <w:sz w:val="18"/>
      <w:szCs w:val="18"/>
    </w:rPr>
  </w:style>
  <w:style w:type="table" w:styleId="TableGrid">
    <w:name w:val="Table Grid"/>
    <w:basedOn w:val="TableNormal"/>
    <w:uiPriority w:val="59"/>
    <w:rsid w:val="00547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0461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3</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dc:creator>
  <cp:keywords/>
  <dc:description/>
  <cp:lastModifiedBy>Haseeb Memon</cp:lastModifiedBy>
  <cp:revision>3</cp:revision>
  <dcterms:created xsi:type="dcterms:W3CDTF">2016-04-19T16:46:00Z</dcterms:created>
  <dcterms:modified xsi:type="dcterms:W3CDTF">2021-09-20T15:26:00Z</dcterms:modified>
</cp:coreProperties>
</file>